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C983CB" w14:textId="0A24697B" w:rsidR="005E68A1" w:rsidRDefault="0089460F" w:rsidP="00220D7E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DBDA0A" wp14:editId="31CEE034">
                <wp:simplePos x="0" y="0"/>
                <wp:positionH relativeFrom="column">
                  <wp:posOffset>3375660</wp:posOffset>
                </wp:positionH>
                <wp:positionV relativeFrom="paragraph">
                  <wp:posOffset>3276600</wp:posOffset>
                </wp:positionV>
                <wp:extent cx="571500" cy="292100"/>
                <wp:effectExtent l="0" t="0" r="1905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9B0E62" w14:textId="3D36810C" w:rsidR="00220D7E" w:rsidRPr="0089460F" w:rsidRDefault="0005113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EDBDA0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65.8pt;margin-top:258pt;width:45pt;height:23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" fillcolor="white [3201]" strokeweight=".5pt">
                <v:textbox>
                  <w:txbxContent>
                    <w:p w14:paraId="239B0E62" w14:textId="3D36810C" w:rsidR="00220D7E" w:rsidRPr="0089460F" w:rsidRDefault="0005113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TH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5CB94D" wp14:editId="41DCAE30">
                <wp:simplePos x="0" y="0"/>
                <wp:positionH relativeFrom="column">
                  <wp:posOffset>4724400</wp:posOffset>
                </wp:positionH>
                <wp:positionV relativeFrom="paragraph">
                  <wp:posOffset>5372100</wp:posOffset>
                </wp:positionV>
                <wp:extent cx="1501140" cy="792480"/>
                <wp:effectExtent l="0" t="0" r="22860" b="266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1140" cy="79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79186E" w14:textId="607F7894" w:rsidR="0089460F" w:rsidRDefault="0089460F">
                            <w:r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1541AB72" wp14:editId="135AFA8D">
                                  <wp:extent cx="1120140" cy="805280"/>
                                  <wp:effectExtent l="0" t="0" r="381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AnkitSignature1313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67210" cy="83911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5CB94D" id="Text Box 6" o:spid="_x0000_s1027" type="#_x0000_t202" style="position:absolute;margin-left:372pt;margin-top:423pt;width:118.2pt;height:62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" fillcolor="white [3201]" strokeweight=".5pt">
                <v:textbox>
                  <w:txbxContent>
                    <w:p w14:paraId="0479186E" w14:textId="607F7894" w:rsidR="0089460F" w:rsidRDefault="0089460F">
                      <w:r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1541AB72" wp14:editId="135AFA8D">
                            <wp:extent cx="1120140" cy="805280"/>
                            <wp:effectExtent l="0" t="0" r="381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AnkitSignature1313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67210" cy="83911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1551A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CD650F1" wp14:editId="7017ADE2">
                <wp:simplePos x="0" y="0"/>
                <wp:positionH relativeFrom="column">
                  <wp:posOffset>4930140</wp:posOffset>
                </wp:positionH>
                <wp:positionV relativeFrom="paragraph">
                  <wp:posOffset>2227844</wp:posOffset>
                </wp:positionV>
                <wp:extent cx="526212" cy="292100"/>
                <wp:effectExtent l="0" t="0" r="26670" b="1270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212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2F88C2" w14:textId="2085E9AB" w:rsidR="0061551A" w:rsidRPr="0089460F" w:rsidRDefault="0089460F" w:rsidP="0061551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9460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V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650F1" id="Text Box 18" o:spid="_x0000_s1028" type="#_x0000_t202" style="position:absolute;margin-left:388.2pt;margin-top:175.4pt;width:41.45pt;height:23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" fillcolor="white [3201]" strokeweight=".5pt">
                <v:textbox>
                  <w:txbxContent>
                    <w:p w14:paraId="4F2F88C2" w14:textId="2085E9AB" w:rsidR="0061551A" w:rsidRPr="0089460F" w:rsidRDefault="0089460F" w:rsidP="0061551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9460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VI</w:t>
                      </w:r>
                    </w:p>
                  </w:txbxContent>
                </v:textbox>
              </v:shape>
            </w:pict>
          </mc:Fallback>
        </mc:AlternateContent>
      </w:r>
      <w:r w:rsidR="0061551A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1DD66B" wp14:editId="29B77434">
                <wp:simplePos x="0" y="0"/>
                <wp:positionH relativeFrom="column">
                  <wp:posOffset>3484437</wp:posOffset>
                </wp:positionH>
                <wp:positionV relativeFrom="paragraph">
                  <wp:posOffset>2207727</wp:posOffset>
                </wp:positionV>
                <wp:extent cx="526212" cy="292100"/>
                <wp:effectExtent l="0" t="0" r="26670" b="127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212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D8F04D" w14:textId="4B0CDFB4" w:rsidR="0061551A" w:rsidRPr="0089460F" w:rsidRDefault="003B18D7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89460F"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1DD66B" id="Text Box 17" o:spid="_x0000_s1029" type="#_x0000_t202" style="position:absolute;margin-left:274.35pt;margin-top:173.85pt;width:41.45pt;height:2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" fillcolor="white [3201]" strokeweight=".5pt">
                <v:textbox>
                  <w:txbxContent>
                    <w:p w14:paraId="6ED8F04D" w14:textId="4B0CDFB4" w:rsidR="0061551A" w:rsidRPr="0089460F" w:rsidRDefault="003B18D7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</w:t>
                      </w:r>
                      <w:r w:rsidR="0089460F"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ET</w:t>
                      </w:r>
                    </w:p>
                  </w:txbxContent>
                </v:textbox>
              </v:shape>
            </w:pict>
          </mc:Fallback>
        </mc:AlternateContent>
      </w:r>
      <w:r w:rsidR="00220D7E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4176C9" wp14:editId="16E7B4D2">
                <wp:simplePos x="0" y="0"/>
                <wp:positionH relativeFrom="column">
                  <wp:posOffset>2812211</wp:posOffset>
                </wp:positionH>
                <wp:positionV relativeFrom="paragraph">
                  <wp:posOffset>3925019</wp:posOffset>
                </wp:positionV>
                <wp:extent cx="3553688" cy="292687"/>
                <wp:effectExtent l="0" t="0" r="27940" b="127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3688" cy="2926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24FEE" w14:textId="7FD472CD" w:rsidR="00220D7E" w:rsidRPr="0089460F" w:rsidRDefault="0089460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rof (Dr.) Bin Sh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176C9" id="Text Box 15" o:spid="_x0000_s1030" type="#_x0000_t202" style="position:absolute;margin-left:221.45pt;margin-top:309.05pt;width:279.8pt;height:23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" fillcolor="white [3201]" strokeweight=".5pt">
                <v:textbox>
                  <w:txbxContent>
                    <w:p w14:paraId="2EF24FEE" w14:textId="7FD472CD" w:rsidR="00220D7E" w:rsidRPr="0089460F" w:rsidRDefault="0089460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rof (Dr.) Bin Shen</w:t>
                      </w:r>
                    </w:p>
                  </w:txbxContent>
                </v:textbox>
              </v:shape>
            </w:pict>
          </mc:Fallback>
        </mc:AlternateContent>
      </w:r>
      <w:r w:rsidR="00220D7E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14911D" wp14:editId="650FCE37">
                <wp:simplePos x="0" y="0"/>
                <wp:positionH relativeFrom="column">
                  <wp:posOffset>1026543</wp:posOffset>
                </wp:positionH>
                <wp:positionV relativeFrom="paragraph">
                  <wp:posOffset>3631721</wp:posOffset>
                </wp:positionV>
                <wp:extent cx="5339009" cy="258277"/>
                <wp:effectExtent l="0" t="0" r="14605" b="279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9009" cy="2582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96300" w14:textId="338E5AEC" w:rsidR="00220D7E" w:rsidRPr="0089460F" w:rsidRDefault="0089460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Luxury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4911D" id="Text Box 14" o:spid="_x0000_s1031" type="#_x0000_t202" style="position:absolute;margin-left:80.85pt;margin-top:285.95pt;width:420.4pt;height:20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" fillcolor="white [3201]" strokeweight=".5pt">
                <v:textbox>
                  <w:txbxContent>
                    <w:p w14:paraId="5D096300" w14:textId="338E5AEC" w:rsidR="00220D7E" w:rsidRPr="0089460F" w:rsidRDefault="0089460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Luxury Management</w:t>
                      </w:r>
                    </w:p>
                  </w:txbxContent>
                </v:textbox>
              </v:shape>
            </w:pict>
          </mc:Fallback>
        </mc:AlternateContent>
      </w:r>
      <w:r w:rsidR="00220D7E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66F52A" wp14:editId="7E53A54F">
                <wp:simplePos x="0" y="0"/>
                <wp:positionH relativeFrom="column">
                  <wp:posOffset>5434641</wp:posOffset>
                </wp:positionH>
                <wp:positionV relativeFrom="paragraph">
                  <wp:posOffset>3260785</wp:posOffset>
                </wp:positionV>
                <wp:extent cx="931257" cy="292100"/>
                <wp:effectExtent l="0" t="0" r="21590" b="127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1257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4F028E" w14:textId="6B7004A6" w:rsidR="00220D7E" w:rsidRPr="0089460F" w:rsidRDefault="0089460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3/03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66F52A" id="Text Box 13" o:spid="_x0000_s1032" type="#_x0000_t202" style="position:absolute;margin-left:427.9pt;margin-top:256.75pt;width:73.35pt;height:23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" fillcolor="white [3201]" strokeweight=".5pt">
                <v:textbox>
                  <w:txbxContent>
                    <w:p w14:paraId="334F028E" w14:textId="6B7004A6" w:rsidR="00220D7E" w:rsidRPr="0089460F" w:rsidRDefault="0089460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3/03/2023</w:t>
                      </w:r>
                    </w:p>
                  </w:txbxContent>
                </v:textbox>
              </v:shape>
            </w:pict>
          </mc:Fallback>
        </mc:AlternateContent>
      </w:r>
      <w:r w:rsidR="00220D7E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DE674F" wp14:editId="632DF540">
                <wp:simplePos x="0" y="0"/>
                <wp:positionH relativeFrom="column">
                  <wp:posOffset>1069675</wp:posOffset>
                </wp:positionH>
                <wp:positionV relativeFrom="paragraph">
                  <wp:posOffset>3278038</wp:posOffset>
                </wp:positionV>
                <wp:extent cx="1423359" cy="292687"/>
                <wp:effectExtent l="0" t="0" r="24765" b="127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3359" cy="2926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4CA8F7" w14:textId="005550B7" w:rsidR="00220D7E" w:rsidRPr="0089460F" w:rsidRDefault="0089460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MBATHM020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E674F" id="Text Box 11" o:spid="_x0000_s1033" type="#_x0000_t202" style="position:absolute;margin-left:84.25pt;margin-top:258.1pt;width:112.1pt;height:23.0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" fillcolor="white [3201]" strokeweight=".5pt">
                <v:textbox>
                  <w:txbxContent>
                    <w:p w14:paraId="674CA8F7" w14:textId="005550B7" w:rsidR="00220D7E" w:rsidRPr="0089460F" w:rsidRDefault="0089460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MBATHM02003</w:t>
                      </w:r>
                    </w:p>
                  </w:txbxContent>
                </v:textbox>
              </v:shape>
            </w:pict>
          </mc:Fallback>
        </mc:AlternateContent>
      </w:r>
      <w:r w:rsidR="00220D7E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2670E3" wp14:editId="34AAF24D">
                <wp:simplePos x="0" y="0"/>
                <wp:positionH relativeFrom="column">
                  <wp:posOffset>2493034</wp:posOffset>
                </wp:positionH>
                <wp:positionV relativeFrom="paragraph">
                  <wp:posOffset>2838092</wp:posOffset>
                </wp:positionV>
                <wp:extent cx="3873260" cy="336082"/>
                <wp:effectExtent l="0" t="0" r="13335" b="2603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3260" cy="3360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986668" w14:textId="11D4F256" w:rsidR="00220D7E" w:rsidRPr="0089460F" w:rsidRDefault="0089460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Ankit </w:t>
                            </w:r>
                            <w:proofErr w:type="spellStart"/>
                            <w:r w:rsidRPr="0089460F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ingha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670E3" id="Text Box 10" o:spid="_x0000_s1034" type="#_x0000_t202" style="position:absolute;margin-left:196.3pt;margin-top:223.45pt;width:305pt;height:26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" fillcolor="white [3201]" strokeweight=".5pt">
                <v:textbox>
                  <w:txbxContent>
                    <w:p w14:paraId="73986668" w14:textId="11D4F256" w:rsidR="00220D7E" w:rsidRPr="0089460F" w:rsidRDefault="0089460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Ankit </w:t>
                      </w:r>
                      <w:proofErr w:type="spellStart"/>
                      <w:r w:rsidRPr="0089460F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ingha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220D7E">
        <w:rPr>
          <w:noProof/>
          <w:lang w:val="en-IN" w:eastAsia="en-IN"/>
        </w:rPr>
        <w:drawing>
          <wp:inline distT="0" distB="0" distL="0" distR="0" wp14:anchorId="61017DD4" wp14:editId="11452A8D">
            <wp:extent cx="6513302" cy="5734432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5401" t="19975" r="24963" b="10105"/>
                    <a:stretch/>
                  </pic:blipFill>
                  <pic:spPr bwMode="auto">
                    <a:xfrm>
                      <a:off x="0" y="0"/>
                      <a:ext cx="6530974" cy="5749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73D1DD55" w14:textId="77777777" w:rsidR="003E3B41" w:rsidRPr="003E3B41" w:rsidRDefault="003E3B41" w:rsidP="00220D7E">
      <w:pPr>
        <w:rPr>
          <w:b/>
          <w:u w:val="single"/>
        </w:rPr>
      </w:pPr>
      <w:r w:rsidRPr="003E3B41">
        <w:rPr>
          <w:b/>
          <w:u w:val="single"/>
        </w:rPr>
        <w:t xml:space="preserve">Declaration: </w:t>
      </w:r>
    </w:p>
    <w:p w14:paraId="5524F6DF" w14:textId="77777777" w:rsidR="003E3B41" w:rsidRDefault="003E3B41" w:rsidP="003E3B41">
      <w:pPr>
        <w:pStyle w:val="ListParagraph"/>
        <w:numPr>
          <w:ilvl w:val="0"/>
          <w:numId w:val="3"/>
        </w:numPr>
      </w:pPr>
      <w:r>
        <w:t xml:space="preserve">I have submitted faculty feedback 30 minutes prior to appearing in the End-Term Exam. </w:t>
      </w:r>
    </w:p>
    <w:p w14:paraId="061F9F8F" w14:textId="77777777" w:rsidR="003E3B41" w:rsidRDefault="003E3B41" w:rsidP="003E3B41">
      <w:pPr>
        <w:pStyle w:val="ListParagraph"/>
        <w:numPr>
          <w:ilvl w:val="0"/>
          <w:numId w:val="3"/>
        </w:numPr>
      </w:pPr>
      <w:r>
        <w:t xml:space="preserve">I have not copied the answer/matter in this answer booklet from my classmate, internet and any other sources.  </w:t>
      </w:r>
    </w:p>
    <w:p w14:paraId="0638DC90" w14:textId="431263B2" w:rsidR="00A67EBA" w:rsidRDefault="00A67EBA" w:rsidP="00A67EBA">
      <w:pPr>
        <w:pStyle w:val="ListParagraph"/>
        <w:jc w:val="right"/>
      </w:pPr>
    </w:p>
    <w:p w14:paraId="4E7228D9" w14:textId="01E701A8" w:rsidR="00A67EBA" w:rsidRDefault="00A67EBA" w:rsidP="00A67EBA">
      <w:pPr>
        <w:pStyle w:val="ListParagraph"/>
        <w:jc w:val="right"/>
      </w:pPr>
    </w:p>
    <w:p w14:paraId="0C95F0F1" w14:textId="2D8FA934" w:rsidR="00A67EBA" w:rsidRDefault="0089460F" w:rsidP="00A67EBA">
      <w:pPr>
        <w:pStyle w:val="ListParagraph"/>
        <w:jc w:val="right"/>
      </w:pPr>
      <w:r>
        <w:rPr>
          <w:noProof/>
          <w:lang w:val="en-IN" w:eastAsia="en-IN"/>
        </w:rPr>
        <w:drawing>
          <wp:inline distT="0" distB="0" distL="0" distR="0" wp14:anchorId="7B5B05E8" wp14:editId="7045631F">
            <wp:extent cx="1120140" cy="80528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kitSignature131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210" cy="839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EE695" w14:textId="4243E58B" w:rsidR="006762D5" w:rsidRPr="0089460F" w:rsidRDefault="00A67EBA" w:rsidP="0089460F">
      <w:pPr>
        <w:pStyle w:val="ListParagraph"/>
        <w:jc w:val="right"/>
      </w:pPr>
      <w:r>
        <w:t>Signature of the Student</w:t>
      </w:r>
    </w:p>
    <w:p w14:paraId="770852D1" w14:textId="77777777" w:rsidR="000B2192" w:rsidRPr="000B2192" w:rsidRDefault="000B2192" w:rsidP="000B219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780226" w14:textId="77777777" w:rsidR="000B2192" w:rsidRDefault="000B2192" w:rsidP="009707C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7DEB10" w14:textId="77777777" w:rsidR="00785194" w:rsidRPr="009707C3" w:rsidRDefault="00785194" w:rsidP="009707C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785194" w:rsidRPr="009707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10F0E"/>
    <w:multiLevelType w:val="hybridMultilevel"/>
    <w:tmpl w:val="87126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03E85"/>
    <w:multiLevelType w:val="hybridMultilevel"/>
    <w:tmpl w:val="F3F82C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43AD6"/>
    <w:multiLevelType w:val="hybridMultilevel"/>
    <w:tmpl w:val="4052D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207041"/>
    <w:multiLevelType w:val="hybridMultilevel"/>
    <w:tmpl w:val="5B2E4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6642C"/>
    <w:multiLevelType w:val="hybridMultilevel"/>
    <w:tmpl w:val="86248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116FD0"/>
    <w:multiLevelType w:val="hybridMultilevel"/>
    <w:tmpl w:val="BBFE7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7451D0"/>
    <w:multiLevelType w:val="hybridMultilevel"/>
    <w:tmpl w:val="B1B85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65624"/>
    <w:multiLevelType w:val="hybridMultilevel"/>
    <w:tmpl w:val="B06C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161E0A"/>
    <w:multiLevelType w:val="hybridMultilevel"/>
    <w:tmpl w:val="3A9E4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2825D8"/>
    <w:multiLevelType w:val="hybridMultilevel"/>
    <w:tmpl w:val="F4564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8F08A4"/>
    <w:multiLevelType w:val="hybridMultilevel"/>
    <w:tmpl w:val="4BC88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8172A9"/>
    <w:multiLevelType w:val="hybridMultilevel"/>
    <w:tmpl w:val="38F6A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A92AEB"/>
    <w:multiLevelType w:val="hybridMultilevel"/>
    <w:tmpl w:val="59744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11"/>
  </w:num>
  <w:num w:numId="5">
    <w:abstractNumId w:val="12"/>
  </w:num>
  <w:num w:numId="6">
    <w:abstractNumId w:val="9"/>
  </w:num>
  <w:num w:numId="7">
    <w:abstractNumId w:val="3"/>
  </w:num>
  <w:num w:numId="8">
    <w:abstractNumId w:val="6"/>
  </w:num>
  <w:num w:numId="9">
    <w:abstractNumId w:val="0"/>
  </w:num>
  <w:num w:numId="10">
    <w:abstractNumId w:val="5"/>
  </w:num>
  <w:num w:numId="11">
    <w:abstractNumId w:val="10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tjSxMDAxMDQysTBR0lEKTi0uzszPAykwqwUAEnZhvCwAAAA="/>
  </w:docVars>
  <w:rsids>
    <w:rsidRoot w:val="003377BE"/>
    <w:rsid w:val="00051132"/>
    <w:rsid w:val="00094762"/>
    <w:rsid w:val="000B2192"/>
    <w:rsid w:val="000F6E48"/>
    <w:rsid w:val="001B1FC5"/>
    <w:rsid w:val="001E7304"/>
    <w:rsid w:val="00220D7E"/>
    <w:rsid w:val="00243B57"/>
    <w:rsid w:val="002A3543"/>
    <w:rsid w:val="003377BE"/>
    <w:rsid w:val="0034391E"/>
    <w:rsid w:val="003A7C24"/>
    <w:rsid w:val="003B18D7"/>
    <w:rsid w:val="003E3B41"/>
    <w:rsid w:val="00433390"/>
    <w:rsid w:val="0047301A"/>
    <w:rsid w:val="004D3817"/>
    <w:rsid w:val="004E1E94"/>
    <w:rsid w:val="004E67E1"/>
    <w:rsid w:val="005501FB"/>
    <w:rsid w:val="0055459D"/>
    <w:rsid w:val="005B2DDE"/>
    <w:rsid w:val="005B5F94"/>
    <w:rsid w:val="005E68A1"/>
    <w:rsid w:val="005E7160"/>
    <w:rsid w:val="0061551A"/>
    <w:rsid w:val="006762D5"/>
    <w:rsid w:val="00681670"/>
    <w:rsid w:val="006B633B"/>
    <w:rsid w:val="006D52EC"/>
    <w:rsid w:val="00785194"/>
    <w:rsid w:val="007A5114"/>
    <w:rsid w:val="00813BD1"/>
    <w:rsid w:val="008273C4"/>
    <w:rsid w:val="00847E89"/>
    <w:rsid w:val="0089460F"/>
    <w:rsid w:val="008B5D8D"/>
    <w:rsid w:val="008D1810"/>
    <w:rsid w:val="008E0764"/>
    <w:rsid w:val="008E6101"/>
    <w:rsid w:val="009707C3"/>
    <w:rsid w:val="0097720B"/>
    <w:rsid w:val="009B553A"/>
    <w:rsid w:val="009E5D75"/>
    <w:rsid w:val="00A67EBA"/>
    <w:rsid w:val="00AE6F77"/>
    <w:rsid w:val="00B01C77"/>
    <w:rsid w:val="00B166F6"/>
    <w:rsid w:val="00B856E1"/>
    <w:rsid w:val="00B86055"/>
    <w:rsid w:val="00B91A89"/>
    <w:rsid w:val="00C007FC"/>
    <w:rsid w:val="00C56655"/>
    <w:rsid w:val="00C804F8"/>
    <w:rsid w:val="00C804FE"/>
    <w:rsid w:val="00C90801"/>
    <w:rsid w:val="00CC524A"/>
    <w:rsid w:val="00D52243"/>
    <w:rsid w:val="00D535BE"/>
    <w:rsid w:val="00D90527"/>
    <w:rsid w:val="00E92C4F"/>
    <w:rsid w:val="00F35873"/>
    <w:rsid w:val="00F45E0C"/>
    <w:rsid w:val="00F819EB"/>
    <w:rsid w:val="00FF3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86417"/>
  <w15:chartTrackingRefBased/>
  <w15:docId w15:val="{4781AC5B-1868-44F0-A61A-49CB91DFA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7BE"/>
    <w:pPr>
      <w:ind w:left="720"/>
      <w:contextualSpacing/>
    </w:pPr>
  </w:style>
  <w:style w:type="table" w:styleId="TableGrid">
    <w:name w:val="Table Grid"/>
    <w:basedOn w:val="TableNormal"/>
    <w:uiPriority w:val="39"/>
    <w:rsid w:val="00CC52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46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6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3A9BB-87A4-42E8-8EBE-6DEF6D04D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NKIT SINGHAL</cp:lastModifiedBy>
  <cp:revision>6</cp:revision>
  <cp:lastPrinted>2023-03-23T06:01:00Z</cp:lastPrinted>
  <dcterms:created xsi:type="dcterms:W3CDTF">2021-10-09T16:18:00Z</dcterms:created>
  <dcterms:modified xsi:type="dcterms:W3CDTF">2023-03-23T06:13:00Z</dcterms:modified>
</cp:coreProperties>
</file>